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EF9A9" w14:textId="77777777" w:rsidR="00413E77" w:rsidRDefault="00413E77" w:rsidP="00FC672C">
      <w:pPr>
        <w:rPr>
          <w:sz w:val="30"/>
          <w:szCs w:val="30"/>
          <w:rtl/>
        </w:rPr>
      </w:pPr>
    </w:p>
    <w:p w14:paraId="20EC9D5E" w14:textId="77777777" w:rsidR="00413E77" w:rsidRDefault="00413E77" w:rsidP="00FC672C">
      <w:pPr>
        <w:rPr>
          <w:sz w:val="30"/>
          <w:szCs w:val="30"/>
          <w:rtl/>
        </w:rPr>
      </w:pPr>
    </w:p>
    <w:p w14:paraId="305DD1E0" w14:textId="77777777" w:rsidR="00413E77" w:rsidRDefault="00413E77" w:rsidP="00FC672C">
      <w:pPr>
        <w:rPr>
          <w:sz w:val="30"/>
          <w:szCs w:val="30"/>
          <w:rtl/>
        </w:rPr>
      </w:pPr>
    </w:p>
    <w:p w14:paraId="1A495718" w14:textId="77777777" w:rsidR="00413E77" w:rsidRPr="00815771" w:rsidRDefault="00413E77" w:rsidP="00FC672C">
      <w:pPr>
        <w:jc w:val="center"/>
        <w:rPr>
          <w:sz w:val="30"/>
          <w:szCs w:val="30"/>
        </w:rPr>
      </w:pPr>
      <w:r w:rsidRPr="00815771">
        <w:rPr>
          <w:sz w:val="30"/>
          <w:szCs w:val="30"/>
        </w:rPr>
        <w:t>ENHANCEMENT OF DISTRIBUTION SYSTEMS PERFORMANCE USING MODERN OPTIMIZATION TECHNIQUES</w:t>
      </w:r>
    </w:p>
    <w:p w14:paraId="0A9EE999" w14:textId="77777777" w:rsidR="00413E77" w:rsidRPr="009E392D" w:rsidRDefault="00413E77" w:rsidP="00FC672C"/>
    <w:p w14:paraId="0D7436B3" w14:textId="77777777" w:rsidR="00413E77" w:rsidRPr="009E392D" w:rsidRDefault="00413E77" w:rsidP="00FC672C"/>
    <w:p w14:paraId="3E6339A2" w14:textId="77777777" w:rsidR="00413E77" w:rsidRPr="009E392D" w:rsidRDefault="00413E77" w:rsidP="00FC672C"/>
    <w:p w14:paraId="7FA6D610" w14:textId="77777777" w:rsidR="00413E77" w:rsidRPr="009E392D" w:rsidRDefault="00413E77" w:rsidP="00FC672C">
      <w:pPr>
        <w:jc w:val="center"/>
      </w:pPr>
      <w:r w:rsidRPr="009E392D">
        <w:t>B. Sc. Project</w:t>
      </w:r>
    </w:p>
    <w:p w14:paraId="3E6F1854" w14:textId="77777777" w:rsidR="00413E77" w:rsidRPr="009E392D" w:rsidRDefault="00413E77" w:rsidP="00FC672C">
      <w:pPr>
        <w:rPr>
          <w14:shadow w14:blurRad="50800" w14:dist="38100" w14:dir="2700000" w14:sx="100000" w14:sy="100000" w14:kx="0" w14:ky="0" w14:algn="tl">
            <w14:srgbClr w14:val="000000">
              <w14:alpha w14:val="60000"/>
            </w14:srgbClr>
          </w14:shadow>
        </w:rPr>
      </w:pPr>
    </w:p>
    <w:p w14:paraId="47051360" w14:textId="77777777" w:rsidR="00413E77" w:rsidRPr="009E392D" w:rsidRDefault="00413E77" w:rsidP="00FC672C"/>
    <w:p w14:paraId="28C520F2" w14:textId="77777777" w:rsidR="00413E77" w:rsidRPr="009E392D" w:rsidRDefault="00413E77" w:rsidP="00FC672C">
      <w:pPr>
        <w:jc w:val="center"/>
      </w:pPr>
      <w:r w:rsidRPr="009E392D">
        <w:t>Supervised by:</w:t>
      </w:r>
    </w:p>
    <w:p w14:paraId="2D8D99F0" w14:textId="77777777" w:rsidR="00413E77" w:rsidRDefault="00413E77" w:rsidP="00FC672C">
      <w:pPr>
        <w:jc w:val="center"/>
        <w:rPr>
          <w:rtl/>
        </w:rPr>
      </w:pPr>
      <w:r w:rsidRPr="009E392D">
        <w:t>Dr. Mohamed Taha Mouwafi</w:t>
      </w:r>
    </w:p>
    <w:p w14:paraId="2C57649B" w14:textId="77777777" w:rsidR="00413E77" w:rsidRDefault="00413E77" w:rsidP="00FC672C">
      <w:pPr>
        <w:rPr>
          <w:rtl/>
        </w:rPr>
      </w:pPr>
    </w:p>
    <w:p w14:paraId="2FBB4EAC" w14:textId="77777777" w:rsidR="00413E77" w:rsidRDefault="00413E77" w:rsidP="00FC672C">
      <w:pPr>
        <w:rPr>
          <w:rtl/>
        </w:rPr>
      </w:pPr>
    </w:p>
    <w:p w14:paraId="3FC5F773" w14:textId="77777777" w:rsidR="00413E77" w:rsidRDefault="00413E77" w:rsidP="00FC672C">
      <w:pPr>
        <w:rPr>
          <w:rtl/>
        </w:rPr>
      </w:pPr>
    </w:p>
    <w:p w14:paraId="28B2BDE3" w14:textId="77777777" w:rsidR="00413E77" w:rsidRDefault="00413E77" w:rsidP="00FC672C">
      <w:pPr>
        <w:rPr>
          <w:rtl/>
        </w:rPr>
      </w:pPr>
    </w:p>
    <w:p w14:paraId="6C2B6F66" w14:textId="77777777" w:rsidR="00413E77" w:rsidRPr="006418E4" w:rsidRDefault="00413E77" w:rsidP="00FC672C"/>
    <w:p w14:paraId="595D9643" w14:textId="77777777" w:rsidR="00413E77" w:rsidRDefault="00413E77" w:rsidP="00FC672C">
      <w:pPr>
        <w:jc w:val="center"/>
      </w:pPr>
      <w:r>
        <w:rPr>
          <w:rFonts w:hint="cs"/>
          <w:rtl/>
        </w:rPr>
        <w:t>2021</w:t>
      </w:r>
      <w:r>
        <w:t>/</w:t>
      </w:r>
      <w:r>
        <w:rPr>
          <w:rFonts w:hint="cs"/>
          <w:rtl/>
        </w:rPr>
        <w:t>202</w:t>
      </w:r>
      <w:r>
        <w:t>2</w:t>
      </w:r>
    </w:p>
    <w:p w14:paraId="765A6C11" w14:textId="77777777" w:rsidR="00413E77" w:rsidRDefault="00413E77" w:rsidP="00FC672C">
      <w:pPr>
        <w:rPr>
          <w:rtl/>
        </w:rPr>
        <w:sectPr w:rsidR="00413E77" w:rsidSect="00750AAF">
          <w:headerReference w:type="default" r:id="rId6"/>
          <w:pgSz w:w="12240" w:h="15840"/>
          <w:pgMar w:top="1440" w:right="1440" w:bottom="1440" w:left="1440" w:header="720" w:footer="720" w:gutter="0"/>
          <w:cols w:space="720"/>
          <w:docGrid w:linePitch="360"/>
        </w:sectPr>
      </w:pPr>
    </w:p>
    <w:p w14:paraId="05F0BF51" w14:textId="77777777" w:rsidR="00413E77" w:rsidRDefault="00413E77" w:rsidP="00FC672C">
      <w:pPr>
        <w:rPr>
          <w:rtl/>
        </w:rPr>
        <w:sectPr w:rsidR="00413E77" w:rsidSect="00A35231">
          <w:type w:val="continuous"/>
          <w:pgSz w:w="12240" w:h="15840"/>
          <w:pgMar w:top="1440" w:right="1440" w:bottom="1440" w:left="1440" w:header="720" w:footer="720" w:gutter="0"/>
          <w:cols w:space="720"/>
          <w:docGrid w:linePitch="360"/>
        </w:sectPr>
      </w:pPr>
    </w:p>
    <w:p w14:paraId="7FE832B4" w14:textId="77777777" w:rsidR="00413E77" w:rsidRDefault="00413E77" w:rsidP="00FC672C">
      <w:pPr>
        <w:rPr>
          <w:rtl/>
        </w:rPr>
        <w:sectPr w:rsidR="00413E77" w:rsidSect="00815771">
          <w:type w:val="continuous"/>
          <w:pgSz w:w="12240" w:h="15840"/>
          <w:pgMar w:top="1440" w:right="1440" w:bottom="1440" w:left="1440" w:header="720" w:footer="720" w:gutter="0"/>
          <w:cols w:space="720"/>
          <w:docGrid w:linePitch="360"/>
        </w:sectPr>
      </w:pPr>
    </w:p>
    <w:p w14:paraId="09EE3102" w14:textId="77777777" w:rsidR="00413E77" w:rsidRPr="00F15746" w:rsidRDefault="00413E77" w:rsidP="00FC672C">
      <w:pPr>
        <w:rPr>
          <w:rFonts w:asciiTheme="majorHAnsi" w:eastAsiaTheme="majorEastAsia" w:hAnsiTheme="majorHAnsi" w:cstheme="majorBidi"/>
          <w:sz w:val="32"/>
          <w:szCs w:val="32"/>
        </w:rPr>
        <w:sectPr w:rsidR="00413E77"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11DAD8E5" w14:textId="77777777" w:rsidR="00413E77" w:rsidRPr="009C7F92" w:rsidRDefault="00413E77" w:rsidP="00CD0452">
      <w:pPr>
        <w:pStyle w:val="Heading1"/>
        <w:numPr>
          <w:ilvl w:val="0"/>
          <w:numId w:val="0"/>
        </w:numPr>
        <w:ind w:left="474"/>
      </w:pPr>
      <w:bookmarkStart w:id="0" w:name="_Toc101814771"/>
      <w:bookmarkStart w:id="1" w:name="_Toc107321029"/>
      <w:r w:rsidRPr="00D7732B">
        <w:t>Acknowledgement</w:t>
      </w:r>
      <w:bookmarkEnd w:id="0"/>
      <w:bookmarkEnd w:id="1"/>
    </w:p>
    <w:p w14:paraId="13BF8164" w14:textId="77777777" w:rsidR="00413E77" w:rsidRPr="00815771" w:rsidRDefault="00413E77" w:rsidP="00FC672C">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34D395A5" w14:textId="77777777" w:rsidR="00413E77" w:rsidRPr="00815771" w:rsidRDefault="00413E77" w:rsidP="00FC672C"/>
    <w:p w14:paraId="3420BD40" w14:textId="77777777" w:rsidR="00413E77" w:rsidRPr="00815771" w:rsidRDefault="00413E77" w:rsidP="00FC672C">
      <w:r w:rsidRPr="00815771">
        <w:t xml:space="preserve">We are indebted with sincere appreciation and grateful to Dr. Mohamed Taha Mouwafi for his supervision, invaluable supporting, continuous guidance and contributions in developing this work. </w:t>
      </w:r>
    </w:p>
    <w:p w14:paraId="6708FFB6" w14:textId="77777777" w:rsidR="00413E77" w:rsidRPr="00815771" w:rsidRDefault="00413E77" w:rsidP="00FC672C"/>
    <w:p w14:paraId="5F46E38C" w14:textId="77777777" w:rsidR="00413E77" w:rsidRPr="00815771" w:rsidRDefault="00413E77" w:rsidP="00FC672C">
      <w:r w:rsidRPr="00815771">
        <w:t>Finally, we would like to express our thanks to anyone who has helped us during this work.</w:t>
      </w:r>
    </w:p>
    <w:p w14:paraId="3D946A6B" w14:textId="77777777" w:rsidR="00413E77" w:rsidRPr="009C7F92" w:rsidRDefault="00413E77" w:rsidP="00FC672C"/>
    <w:p w14:paraId="01C36EAE" w14:textId="77777777" w:rsidR="00413E77" w:rsidRPr="009C7F92" w:rsidRDefault="00413E77" w:rsidP="00FC672C"/>
    <w:p w14:paraId="4179BA97" w14:textId="77777777" w:rsidR="00413E77" w:rsidRPr="009C7F92" w:rsidRDefault="00413E77" w:rsidP="00FC672C">
      <w:r w:rsidRPr="009C7F92">
        <w:t xml:space="preserve">                                                                                </w:t>
      </w:r>
      <w:r>
        <w:tab/>
      </w:r>
      <w:r>
        <w:tab/>
      </w:r>
      <w:r>
        <w:tab/>
      </w:r>
      <w:r w:rsidRPr="009C7F92">
        <w:t xml:space="preserve">     Project team </w:t>
      </w:r>
    </w:p>
    <w:p w14:paraId="75F8013B" w14:textId="77777777" w:rsidR="00413E77" w:rsidRDefault="00413E77" w:rsidP="00FC672C"/>
    <w:p w14:paraId="46542520" w14:textId="77777777" w:rsidR="00413E77" w:rsidRDefault="00413E77" w:rsidP="00FC672C">
      <w:pPr>
        <w:rPr>
          <w:noProof/>
          <w:color w:val="1F3864" w:themeColor="accent1" w:themeShade="80"/>
          <w:sz w:val="24"/>
          <w:szCs w:val="24"/>
        </w:rPr>
      </w:pPr>
      <w:r>
        <w:br w:type="page"/>
      </w:r>
    </w:p>
    <w:p w14:paraId="25211DA9" w14:textId="77777777" w:rsidR="00413E77" w:rsidRPr="00F73648" w:rsidRDefault="00413E77" w:rsidP="00FC672C">
      <w:pPr>
        <w:pStyle w:val="Heading5"/>
        <w:jc w:val="center"/>
        <w:rPr>
          <w:color w:val="auto"/>
          <w:sz w:val="36"/>
          <w:szCs w:val="36"/>
        </w:rPr>
      </w:pPr>
      <w:bookmarkStart w:id="2" w:name="_Toc101814772"/>
      <w:bookmarkStart w:id="3" w:name="_Toc107321030"/>
      <w:r w:rsidRPr="0076762F">
        <w:rPr>
          <w:rFonts w:asciiTheme="majorBidi" w:hAnsiTheme="majorBidi"/>
          <w:color w:val="auto"/>
          <w:sz w:val="36"/>
          <w:szCs w:val="36"/>
        </w:rPr>
        <w:t>ABSTRACT</w:t>
      </w:r>
      <w:bookmarkEnd w:id="2"/>
      <w:bookmarkEnd w:id="3"/>
    </w:p>
    <w:p w14:paraId="027B987E" w14:textId="77777777" w:rsidR="00413E77" w:rsidRDefault="00413E77" w:rsidP="00FC672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5A95C0CF" w14:textId="77777777" w:rsidR="00413E77" w:rsidRPr="00815771" w:rsidRDefault="00413E77" w:rsidP="00FC672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E12B765" w14:textId="77777777" w:rsidR="00413E77" w:rsidRPr="00815771" w:rsidRDefault="00413E77" w:rsidP="00FC672C"/>
    <w:p w14:paraId="6F126146" w14:textId="77777777" w:rsidR="00413E77" w:rsidRDefault="00413E77" w:rsidP="00FC672C">
      <w:pPr>
        <w:rPr>
          <w:noProof/>
          <w:color w:val="1F3864" w:themeColor="accent1" w:themeShade="80"/>
          <w:sz w:val="24"/>
          <w:szCs w:val="24"/>
        </w:rPr>
      </w:pPr>
      <w:r>
        <w:br w:type="page"/>
      </w:r>
    </w:p>
    <w:p w14:paraId="2F2AB47D" w14:textId="77777777" w:rsidR="00413E77" w:rsidRPr="00F73648" w:rsidRDefault="00413E77" w:rsidP="00FC672C">
      <w:pPr>
        <w:pStyle w:val="TOC1"/>
        <w:rPr>
          <w:color w:val="auto"/>
        </w:rPr>
      </w:pPr>
      <w:r w:rsidRPr="00F73648">
        <w:rPr>
          <w:color w:val="auto"/>
        </w:rPr>
        <w:t>Table of contents</w:t>
      </w:r>
    </w:p>
    <w:p w14:paraId="62B0C081" w14:textId="77777777" w:rsidR="00413E77" w:rsidRDefault="00413E77" w:rsidP="00FC672C">
      <w:pPr>
        <w:tabs>
          <w:tab w:val="left" w:pos="2658"/>
        </w:tabs>
      </w:pPr>
      <w:subDoc r:id="rId9"/>
      <w:r>
        <w:tab/>
      </w:r>
    </w:p>
    <w:p w14:paraId="31D5F2F9" w14:textId="77777777" w:rsidR="00413E77" w:rsidRDefault="00413E77" w:rsidP="00FC672C">
      <w:r>
        <w:br w:type="page"/>
      </w:r>
    </w:p>
    <w:p w14:paraId="77D719B0" w14:textId="77777777" w:rsidR="00413E77" w:rsidRPr="00567C1D" w:rsidRDefault="00413E77" w:rsidP="00FC672C">
      <w:pPr>
        <w:tabs>
          <w:tab w:val="left" w:pos="2658"/>
        </w:tabs>
        <w:sectPr w:rsidR="00413E77" w:rsidRPr="00567C1D" w:rsidSect="00422AC4">
          <w:headerReference w:type="default" r:id="rId10"/>
          <w:type w:val="continuous"/>
          <w:pgSz w:w="12240" w:h="15840"/>
          <w:pgMar w:top="1440" w:right="1440" w:bottom="1440" w:left="1440" w:header="720" w:footer="720" w:gutter="0"/>
          <w:cols w:space="720"/>
          <w:docGrid w:linePitch="360"/>
        </w:sectPr>
      </w:pPr>
    </w:p>
    <w:p w14:paraId="6F9E697B"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subDoc r:id="rId11"/>
    </w:p>
    <w:p w14:paraId="29A3AA70"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subDoc r:id="rId12"/>
    </w:p>
    <w:p w14:paraId="28B13321"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subDoc r:id="rId13"/>
    </w:p>
    <w:p w14:paraId="4BB824A1"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subDoc r:id="rId14"/>
    </w:p>
    <w:p w14:paraId="0A2AABE7" w14:textId="77777777" w:rsidR="00413E77" w:rsidRDefault="00413E77" w:rsidP="00CD0452">
      <w:pPr>
        <w:pStyle w:val="Heading1"/>
        <w:sectPr w:rsidR="00413E77" w:rsidSect="00422AC4">
          <w:footerReference w:type="default" r:id="rId15"/>
          <w:type w:val="continuous"/>
          <w:pgSz w:w="12240" w:h="15840"/>
          <w:pgMar w:top="1440" w:right="1440" w:bottom="1440" w:left="1440" w:header="720" w:footer="720" w:gutter="0"/>
          <w:cols w:space="720"/>
          <w:docGrid w:linePitch="360"/>
        </w:sectPr>
      </w:pPr>
      <w:subDoc r:id="rId16"/>
    </w:p>
    <w:p w14:paraId="221173FE" w14:textId="77777777" w:rsidR="00413E77" w:rsidRDefault="00413E77" w:rsidP="00FC672C">
      <w:pPr>
        <w:rPr>
          <w:rFonts w:asciiTheme="majorHAnsi" w:eastAsiaTheme="majorEastAsia" w:hAnsiTheme="majorHAnsi" w:cstheme="majorBidi"/>
          <w:color w:val="FFFFFF" w:themeColor="background1"/>
          <w:sz w:val="32"/>
          <w:szCs w:val="32"/>
          <w:highlight w:val="lightGray"/>
        </w:rPr>
      </w:pPr>
      <w:bookmarkStart w:id="4" w:name="_Toc101765735"/>
    </w:p>
    <w:p w14:paraId="129B9E29" w14:textId="77777777" w:rsidR="00413E77" w:rsidRDefault="00413E77" w:rsidP="00FC67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770F37EC"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p>
    <w:bookmarkEnd w:id="5"/>
    <w:bookmarkEnd w:id="6"/>
    <w:p w14:paraId="1DE15F4F"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p>
    <w:p w14:paraId="6A1215DD" w14:textId="77777777" w:rsidR="00413E77" w:rsidRDefault="00413E77" w:rsidP="00FC672C">
      <w:pPr>
        <w:rPr>
          <w:rFonts w:asciiTheme="majorHAnsi" w:eastAsiaTheme="majorEastAsia" w:hAnsiTheme="majorHAnsi" w:cstheme="majorBidi"/>
          <w:color w:val="2F5496" w:themeColor="accent1" w:themeShade="BF"/>
          <w:sz w:val="32"/>
          <w:szCs w:val="32"/>
        </w:rPr>
      </w:pPr>
      <w:bookmarkStart w:id="7" w:name="_Toc101765737"/>
      <w:r>
        <w:br w:type="page"/>
      </w:r>
    </w:p>
    <w:p w14:paraId="52DDBA04" w14:textId="77777777" w:rsidR="00413E77" w:rsidRDefault="00413E77" w:rsidP="00FC672C">
      <w:pPr>
        <w:sectPr w:rsidR="00413E77"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1F361986" w14:textId="77777777" w:rsidR="00413E77" w:rsidRDefault="00413E77" w:rsidP="00FC672C">
      <w:pPr>
        <w:sectPr w:rsidR="00413E77" w:rsidSect="00422AC4">
          <w:footerReference w:type="default" r:id="rId17"/>
          <w:type w:val="continuous"/>
          <w:pgSz w:w="12240" w:h="15840"/>
          <w:pgMar w:top="1440" w:right="1440" w:bottom="1440" w:left="1440" w:header="720" w:footer="720" w:gutter="0"/>
          <w:cols w:space="720"/>
          <w:docGrid w:linePitch="360"/>
        </w:sectPr>
      </w:pPr>
    </w:p>
    <w:p w14:paraId="797DFCFF" w14:textId="77777777" w:rsidR="00413E77" w:rsidRPr="00453537" w:rsidRDefault="00413E77" w:rsidP="00FC672C">
      <w:pPr>
        <w:rPr>
          <w:rFonts w:asciiTheme="majorHAnsi" w:eastAsiaTheme="majorEastAsia" w:hAnsiTheme="majorHAnsi" w:cstheme="majorBidi"/>
          <w:color w:val="2F5496" w:themeColor="accent1" w:themeShade="BF"/>
          <w:sz w:val="32"/>
          <w:szCs w:val="32"/>
        </w:rPr>
        <w:sectPr w:rsidR="00413E77" w:rsidRPr="00453537" w:rsidSect="00422AC4">
          <w:footerReference w:type="default" r:id="rId18"/>
          <w:type w:val="continuous"/>
          <w:pgSz w:w="12240" w:h="15840"/>
          <w:pgMar w:top="1440" w:right="1440" w:bottom="1440" w:left="1440" w:header="720" w:footer="720" w:gutter="0"/>
          <w:cols w:space="720"/>
          <w:docGrid w:linePitch="360"/>
        </w:sectPr>
      </w:pPr>
    </w:p>
    <w:p w14:paraId="715FC23D" w14:textId="77777777" w:rsidR="00413E77" w:rsidRDefault="00413E77" w:rsidP="00FC672C">
      <w:pPr>
        <w:sectPr w:rsidR="00413E77"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0C356FEF" w14:textId="77777777" w:rsidR="00413E77" w:rsidRDefault="00413E77" w:rsidP="00CD0452">
      <w:pPr>
        <w:pStyle w:val="Heading1"/>
      </w:pPr>
      <w:subDoc r:id="rId22"/>
    </w:p>
    <w:sectPr w:rsidR="00413E77"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089825BC"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1D1781F7" wp14:editId="29E19003">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CAC946"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D1781F7" id="Group 72" o:spid="_x0000_s1026" style="position:absolute;left:0;text-align:left;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37CAC946"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EndPr/>
    <w:sdtContent>
      <w:p w14:paraId="3B797EB3"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4E5BFD48" wp14:editId="3A10844E">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3A754C"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E5BFD48" id="Group 1" o:spid="_x0000_s1031" style="position:absolute;left:0;text-align:left;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HrqUKXkDAACA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543A754C"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6A98" w14:textId="77777777" w:rsidR="00042A63" w:rsidRDefault="00413E77"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19F18C01"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26B07350" wp14:editId="5A4488C5">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BC8261"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6B07350" id="Group 82" o:spid="_x0000_s1036" style="position:absolute;left:0;text-align:left;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TzegMAAIA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Kwn9PN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22BC8261"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96C6"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0B240007"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4B1E4504"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123FDD10" wp14:editId="37106D14">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97269C"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23FDD10" id="Group 12" o:spid="_x0000_s1041" style="position:absolute;left:0;text-align:left;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397269C"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5A3BC"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7372C0D" w14:textId="77777777" w:rsidR="00D44AB4" w:rsidRDefault="00D44AB4" w:rsidP="00815771">
    <w:pPr>
      <w:pStyle w:val="Footer"/>
    </w:pPr>
  </w:p>
  <w:p w14:paraId="1AA1D6E0" w14:textId="77777777" w:rsidR="0035088B" w:rsidRDefault="0035088B"/>
  <w:p w14:paraId="4DBD156F" w14:textId="77777777" w:rsidR="0035088B" w:rsidRDefault="0035088B" w:rsidP="00E77A78"/>
  <w:p w14:paraId="69EC16CB" w14:textId="77777777" w:rsidR="000A7B14" w:rsidRDefault="000A7B14"/>
  <w:p w14:paraId="213350ED" w14:textId="77777777" w:rsidR="000A7B14" w:rsidRDefault="000A7B14" w:rsidP="00AB290A"/>
  <w:p w14:paraId="48B44C25" w14:textId="77777777" w:rsidR="000A7B14" w:rsidRDefault="000A7B14" w:rsidP="00AC658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10AC81A0"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7632" behindDoc="0" locked="0" layoutInCell="1" allowOverlap="1" wp14:anchorId="1C823439" wp14:editId="4A1A1D63">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3EB3A"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C823439" id="Group 3" o:spid="_x0000_s1046" style="position:absolute;left:0;text-align:left;margin-left:0;margin-top:0;width:610.5pt;height:15pt;z-index:2517176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913EB3A"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73933" w14:textId="77777777" w:rsidR="00C340FF" w:rsidRDefault="00854857" w:rsidP="00854857">
    <w:pPr>
      <w:pStyle w:val="Header"/>
    </w:pPr>
    <w:r>
      <w:rPr>
        <w:noProof/>
      </w:rPr>
      <w:drawing>
        <wp:anchor distT="0" distB="0" distL="114300" distR="114300" simplePos="0" relativeHeight="251680768" behindDoc="0" locked="0" layoutInCell="1" allowOverlap="1" wp14:anchorId="5551D41F" wp14:editId="3F438A25">
          <wp:simplePos x="0" y="0"/>
          <wp:positionH relativeFrom="column">
            <wp:posOffset>5315585</wp:posOffset>
          </wp:positionH>
          <wp:positionV relativeFrom="paragraph">
            <wp:posOffset>5715</wp:posOffset>
          </wp:positionV>
          <wp:extent cx="897255" cy="824230"/>
          <wp:effectExtent l="0" t="0" r="0" b="0"/>
          <wp:wrapSquare wrapText="bothSides"/>
          <wp:docPr id="69" name="Picture 69"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7A05BB" w14:textId="77777777" w:rsidR="00854857" w:rsidRDefault="00854857" w:rsidP="00854857">
    <w:pPr>
      <w:pStyle w:val="Header"/>
    </w:pPr>
    <w:r>
      <w:t>MENOUFIA UNIVERSITY</w:t>
    </w:r>
    <w:r w:rsidRPr="00854857">
      <w:t xml:space="preserve"> </w:t>
    </w:r>
  </w:p>
  <w:p w14:paraId="4D3ADD94" w14:textId="77777777" w:rsidR="00854857" w:rsidRDefault="00854857" w:rsidP="00854857">
    <w:pPr>
      <w:pStyle w:val="Header"/>
    </w:pPr>
    <w:r>
      <w:t>FACULTY OF ENGINEERING, SHEBIN EL-KOM</w:t>
    </w:r>
  </w:p>
  <w:p w14:paraId="66536056"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9229D" w14:textId="77777777" w:rsidR="00B51A19" w:rsidRPr="00854857" w:rsidRDefault="00413E77"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077D2"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73CCE"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9783F" w14:textId="77777777" w:rsidR="00D44AB4" w:rsidRPr="00415A97" w:rsidRDefault="00D44AB4" w:rsidP="00415A97">
    <w:pPr>
      <w:pStyle w:val="Header"/>
    </w:pPr>
  </w:p>
  <w:p w14:paraId="3186EE0B" w14:textId="77777777" w:rsidR="0035088B" w:rsidRDefault="0035088B"/>
  <w:p w14:paraId="2066D7B7" w14:textId="77777777" w:rsidR="0035088B" w:rsidRDefault="0035088B" w:rsidP="00E77A78"/>
  <w:p w14:paraId="246E5868" w14:textId="77777777" w:rsidR="000A7B14" w:rsidRDefault="000A7B14"/>
  <w:p w14:paraId="384247DA" w14:textId="77777777" w:rsidR="000A7B14" w:rsidRDefault="000A7B14" w:rsidP="00AB290A"/>
  <w:p w14:paraId="61CB4744" w14:textId="77777777" w:rsidR="000A7B14" w:rsidRDefault="000A7B14" w:rsidP="00AC65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41C38FC"/>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tKgFAEdn0RAtAAAA"/>
  </w:docVars>
  <w:rsids>
    <w:rsidRoot w:val="005C5AC9"/>
    <w:rsid w:val="0002125A"/>
    <w:rsid w:val="00021BED"/>
    <w:rsid w:val="00044CEC"/>
    <w:rsid w:val="000464B7"/>
    <w:rsid w:val="000665B4"/>
    <w:rsid w:val="00076FCB"/>
    <w:rsid w:val="000A463E"/>
    <w:rsid w:val="000A7B14"/>
    <w:rsid w:val="000B1523"/>
    <w:rsid w:val="000B6917"/>
    <w:rsid w:val="000D5F43"/>
    <w:rsid w:val="000E62C9"/>
    <w:rsid w:val="0011021E"/>
    <w:rsid w:val="00151FBD"/>
    <w:rsid w:val="001670F0"/>
    <w:rsid w:val="001B5600"/>
    <w:rsid w:val="001B6E05"/>
    <w:rsid w:val="001C5682"/>
    <w:rsid w:val="00215517"/>
    <w:rsid w:val="00251E99"/>
    <w:rsid w:val="0026077F"/>
    <w:rsid w:val="002669E9"/>
    <w:rsid w:val="0026742C"/>
    <w:rsid w:val="00281784"/>
    <w:rsid w:val="002930BD"/>
    <w:rsid w:val="002A4116"/>
    <w:rsid w:val="003051D3"/>
    <w:rsid w:val="00312041"/>
    <w:rsid w:val="00350359"/>
    <w:rsid w:val="0035088B"/>
    <w:rsid w:val="0037029E"/>
    <w:rsid w:val="00383160"/>
    <w:rsid w:val="003967B0"/>
    <w:rsid w:val="003B7A4B"/>
    <w:rsid w:val="003D103F"/>
    <w:rsid w:val="003D1BF1"/>
    <w:rsid w:val="003F4434"/>
    <w:rsid w:val="00411141"/>
    <w:rsid w:val="00413E77"/>
    <w:rsid w:val="00415A97"/>
    <w:rsid w:val="00422AC4"/>
    <w:rsid w:val="00437357"/>
    <w:rsid w:val="00453537"/>
    <w:rsid w:val="00462D77"/>
    <w:rsid w:val="00473C6A"/>
    <w:rsid w:val="004D3F55"/>
    <w:rsid w:val="004D52F7"/>
    <w:rsid w:val="004D6005"/>
    <w:rsid w:val="004F454F"/>
    <w:rsid w:val="00510133"/>
    <w:rsid w:val="00567518"/>
    <w:rsid w:val="00567C1D"/>
    <w:rsid w:val="005B108C"/>
    <w:rsid w:val="005C5AC9"/>
    <w:rsid w:val="005D5E4A"/>
    <w:rsid w:val="005D72AB"/>
    <w:rsid w:val="00605090"/>
    <w:rsid w:val="0068482B"/>
    <w:rsid w:val="006A6C01"/>
    <w:rsid w:val="006C0EBA"/>
    <w:rsid w:val="006E5B0E"/>
    <w:rsid w:val="006F7263"/>
    <w:rsid w:val="00750AAF"/>
    <w:rsid w:val="00756205"/>
    <w:rsid w:val="00764A1D"/>
    <w:rsid w:val="0076762F"/>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9059D"/>
    <w:rsid w:val="009959C9"/>
    <w:rsid w:val="00997887"/>
    <w:rsid w:val="009C7F92"/>
    <w:rsid w:val="009D655C"/>
    <w:rsid w:val="00A11CE8"/>
    <w:rsid w:val="00A1325E"/>
    <w:rsid w:val="00A2667E"/>
    <w:rsid w:val="00A35231"/>
    <w:rsid w:val="00AB290A"/>
    <w:rsid w:val="00AB70DE"/>
    <w:rsid w:val="00AC658B"/>
    <w:rsid w:val="00AE0CCD"/>
    <w:rsid w:val="00B16D08"/>
    <w:rsid w:val="00B1740B"/>
    <w:rsid w:val="00B20E15"/>
    <w:rsid w:val="00B72EFE"/>
    <w:rsid w:val="00BA10C2"/>
    <w:rsid w:val="00BC3827"/>
    <w:rsid w:val="00BC7BC5"/>
    <w:rsid w:val="00BD780A"/>
    <w:rsid w:val="00BE0ED5"/>
    <w:rsid w:val="00BF3C62"/>
    <w:rsid w:val="00BF486A"/>
    <w:rsid w:val="00C03DE5"/>
    <w:rsid w:val="00C23EE0"/>
    <w:rsid w:val="00C24E79"/>
    <w:rsid w:val="00C32B5A"/>
    <w:rsid w:val="00C336D8"/>
    <w:rsid w:val="00C340FF"/>
    <w:rsid w:val="00C37102"/>
    <w:rsid w:val="00C75347"/>
    <w:rsid w:val="00C83E46"/>
    <w:rsid w:val="00CA3BA6"/>
    <w:rsid w:val="00CB207A"/>
    <w:rsid w:val="00CD0452"/>
    <w:rsid w:val="00D141DC"/>
    <w:rsid w:val="00D27730"/>
    <w:rsid w:val="00D44AB4"/>
    <w:rsid w:val="00D742F9"/>
    <w:rsid w:val="00D7732B"/>
    <w:rsid w:val="00DD66B9"/>
    <w:rsid w:val="00DE3FD1"/>
    <w:rsid w:val="00DE4210"/>
    <w:rsid w:val="00DF7B68"/>
    <w:rsid w:val="00E071F5"/>
    <w:rsid w:val="00E36F02"/>
    <w:rsid w:val="00E50D2D"/>
    <w:rsid w:val="00E51218"/>
    <w:rsid w:val="00E710F4"/>
    <w:rsid w:val="00E77A78"/>
    <w:rsid w:val="00E928C4"/>
    <w:rsid w:val="00EB5503"/>
    <w:rsid w:val="00F15746"/>
    <w:rsid w:val="00F71975"/>
    <w:rsid w:val="00F73648"/>
    <w:rsid w:val="00F92B19"/>
    <w:rsid w:val="00FC672C"/>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AutoShape 96"/>
        <o:r id="V:Rule2" type="connector" idref="#_x0000_s1380"/>
        <o:r id="V:Rule3" type="connector" idref="#_x0000_s1265"/>
        <o:r id="V:Rule4" type="connector" idref="#_x0000_s1162"/>
        <o:r id="V:Rule5" type="connector" idref="#_x0000_s1270"/>
        <o:r id="V:Rule6" type="connector" idref="#_x0000_s1225"/>
        <o:r id="V:Rule7" type="connector" idref="#AutoShape 278"/>
        <o:r id="V:Rule8" type="connector" idref="#AutoShape 276"/>
        <o:r id="V:Rule9" type="connector" idref="#_x0000_s1255"/>
        <o:r id="V:Rule10" type="connector" idref="#AutoShape 250"/>
        <o:r id="V:Rule11" type="connector" idref="#_x0000_s1239"/>
        <o:r id="V:Rule12" type="connector" idref="#_x0000_s1324"/>
        <o:r id="V:Rule13" type="connector" idref="#_x0000_s1237"/>
        <o:r id="V:Rule14" type="connector" idref="#_x0000_s1229"/>
        <o:r id="V:Rule15" type="connector" idref="#_x0000_s1267"/>
        <o:r id="V:Rule16" type="connector" idref="#_x0000_s1309"/>
        <o:r id="V:Rule17" type="connector" idref="#_x0000_s1284"/>
        <o:r id="V:Rule18" type="connector" idref="#AutoShape 269"/>
        <o:r id="V:Rule19" type="connector" idref="#_x0000_s1320"/>
        <o:r id="V:Rule20" type="connector" idref="#_x0000_s1271"/>
        <o:r id="V:Rule21" type="connector" idref="#AutoShape 251"/>
        <o:r id="V:Rule22" type="connector" idref="#_x0000_s1256"/>
        <o:r id="V:Rule23" type="connector" idref="#_x0000_s1290"/>
        <o:r id="V:Rule24" type="connector" idref="#AutoShape 275"/>
        <o:r id="V:Rule25" type="connector" idref="#AutoShape 267"/>
        <o:r id="V:Rule26" type="connector" idref="#AutoShape 282"/>
        <o:r id="V:Rule27" type="connector" idref="#_x0000_s1298"/>
        <o:r id="V:Rule28" type="connector" idref="#_x0000_s1246"/>
        <o:r id="V:Rule29" type="connector" idref="#_x0000_s1315"/>
        <o:r id="V:Rule30" type="connector" idref="#_x0000_s1263"/>
        <o:r id="V:Rule31" type="connector" idref="#_x0000_s1300"/>
        <o:r id="V:Rule32" type="connector" idref="#_x0000_s1165"/>
        <o:r id="V:Rule33" type="connector" idref="#_x0000_s1177"/>
        <o:r id="V:Rule34" type="connector" idref="#_x0000_s1181"/>
        <o:r id="V:Rule35" type="connector" idref="#_x0000_s1286"/>
        <o:r id="V:Rule36" type="connector" idref="#_x0000_s1311"/>
        <o:r id="V:Rule37" type="connector" idref="#_x0000_s1301"/>
        <o:r id="V:Rule38" type="connector" idref="#_x0000_s1264"/>
        <o:r id="V:Rule39" type="connector" idref="#_x0000_s1299"/>
        <o:r id="V:Rule40" type="connector" idref="#_x0000_s1293"/>
        <o:r id="V:Rule41" type="connector" idref="#_x0000_s1313"/>
        <o:r id="V:Rule42" type="connector" idref="#AutoShape 270"/>
        <o:r id="V:Rule43" type="connector" idref="#AutoShape 255"/>
        <o:r id="V:Rule44" type="connector" idref="#_x0000_s1158"/>
        <o:r id="V:Rule45" type="connector" idref="#_x0000_s1291"/>
        <o:r id="V:Rule46" type="connector" idref="#_x0000_s1185"/>
        <o:r id="V:Rule47" type="connector" idref="#_x0000_s1230"/>
        <o:r id="V:Rule48" type="connector" idref="#_x0000_s1221"/>
        <o:r id="V:Rule49" type="connector" idref="#_x0000_s1247"/>
        <o:r id="V:Rule50" type="connector" idref="#_x0000_s1223"/>
        <o:r id="V:Rule51" type="connector" idref="#AutoShape 271"/>
        <o:r id="V:Rule52" type="connector" idref="#_x0000_s1189"/>
        <o:r id="V:Rule53" type="connector" idref="#_x0000_s1312"/>
        <o:r id="V:Rule54" type="connector" idref="#_x0000_s1273"/>
        <o:r id="V:Rule55" type="connector" idref="#AutoShape 266"/>
        <o:r id="V:Rule56" type="connector" idref="#_x0000_s1295"/>
        <o:r id="V:Rule57" type="connector" idref="#_x0000_s1163"/>
        <o:r id="V:Rule58" type="connector" idref="#_x0000_s1258"/>
        <o:r id="V:Rule59" type="connector" idref="#_x0000_s1219"/>
        <o:r id="V:Rule60" type="connector" idref="#_x0000_s1274"/>
        <o:r id="V:Rule61" type="connector" idref="#_x0000_s1242"/>
        <o:r id="V:Rule62" type="connector" idref="#_x0000_s1231"/>
        <o:r id="V:Rule63" type="connector" idref="#_x0000_s1275"/>
        <o:r id="V:Rule64" type="connector" idref="#_x0000_s1308"/>
        <o:r id="V:Rule65" type="connector" idref="#AutoShape 264"/>
        <o:r id="V:Rule66" type="connector" idref="#_x0000_s1188"/>
        <o:r id="V:Rule67" type="connector" idref="#_x0000_s1218"/>
        <o:r id="V:Rule68" type="connector" idref="#_x0000_s1166"/>
        <o:r id="V:Rule69" type="connector" idref="#_x0000_s1289"/>
        <o:r id="V:Rule70" type="connector" idref="#_x0000_s1316"/>
        <o:r id="V:Rule71" type="connector" idref="#_x0000_s1179"/>
        <o:r id="V:Rule72" type="connector" idref="#_x0000_s1304"/>
        <o:r id="V:Rule73" type="connector" idref="#_x0000_s1175"/>
        <o:r id="V:Rule74" type="connector" idref="#_x0000_s1323"/>
        <o:r id="V:Rule75" type="connector" idref="#_x0000_s1234"/>
        <o:r id="V:Rule76" type="connector" idref="#_x0000_s1249"/>
        <o:r id="V:Rule77" type="connector" idref="#_x0000_s1235"/>
        <o:r id="V:Rule78" type="connector" idref="#_x0000_s1262"/>
        <o:r id="V:Rule79" type="connector" idref="#AutoShape 259"/>
        <o:r id="V:Rule80" type="connector" idref="#_x0000_s1180"/>
        <o:r id="V:Rule81" type="connector" idref="#_x0000_s1283"/>
        <o:r id="V:Rule82" type="connector" idref="#AutoShape 257"/>
        <o:r id="V:Rule83" type="connector" idref="#_x0000_s1307"/>
        <o:r id="V:Rule84" type="connector" idref="#_x0000_s1167"/>
        <o:r id="V:Rule85" type="connector" idref="#_x0000_s1227"/>
        <o:r id="V:Rule86" type="connector" idref="#_x0000_s1260"/>
        <o:r id="V:Rule87" type="connector" idref="#_x0000_s1303"/>
        <o:r id="V:Rule88" type="connector" idref="#_x0000_s1156"/>
        <o:r id="V:Rule89" type="connector" idref="#_x0000_s1251"/>
        <o:r id="V:Rule90" type="connector" idref="#_x0000_s1238"/>
        <o:r id="V:Rule91" type="connector" idref="#AutoShape 280"/>
        <o:r id="V:Rule92" type="connector" idref="#_x0000_s1243"/>
        <o:r id="V:Rule93" type="connector" idref="#_x0000_s1317"/>
        <o:r id="V:Rule94" type="connector" idref="#AutoShape 283"/>
        <o:r id="V:Rule95" type="connector" idref="#_x0000_s1266"/>
        <o:r id="V:Rule96" type="connector" idref="#_x0000_s1259"/>
        <o:r id="V:Rule97" type="connector" idref="#_x0000_s1319"/>
        <o:r id="V:Rule98" type="connector" idref="#_x0000_s1182"/>
        <o:r id="V:Rule99" type="connector" idref="#_x0000_s1285"/>
        <o:r id="V:Rule100" type="connector" idref="#AutoShape 268"/>
        <o:r id="V:Rule101" type="connector" idref="#AutoShape 277"/>
        <o:r id="V:Rule102" type="connector" idref="#_x0000_s1254"/>
        <o:r id="V:Rule103" type="connector" idref="#AutoShape 263"/>
        <o:r id="V:Rule104" type="connector" idref="#_x0000_s1161"/>
        <o:r id="V:Rule105" type="connector" idref="#_x0000_s1294"/>
        <o:r id="V:Rule106" type="connector" idref="#AutoShape 284"/>
        <o:r id="V:Rule107" type="connector" idref="#_x0000_s1279"/>
        <o:r id="V:Rule108" type="connector" idref="#AutoShape 248"/>
        <o:r id="V:Rule109" type="connector" idref="#_x0000_s1171"/>
        <o:r id="V:Rule110" type="connector" idref="#_x0000_s1325"/>
        <o:r id="V:Rule111" type="connector" idref="#AutoShape 262"/>
        <o:r id="V:Rule112" type="connector" idref="#_x0000_s1278"/>
        <o:r id="V:Rule113" type="connector" idref="#_x0000_s1159"/>
        <o:r id="V:Rule114" type="connector" idref="#AutoShape 252"/>
        <o:r id="V:Rule115" type="connector" idref="#_x0000_s1282"/>
        <o:r id="V:Rule116" type="connector" idref="#_x0000_s1241"/>
        <o:r id="V:Rule117" type="connector" idref="#_x0000_s1215"/>
        <o:r id="V:Rule118" type="connector" idref="#_x0000_s1233"/>
        <o:r id="V:Rule119" type="connector" idref="#AutoShape 249"/>
        <o:r id="V:Rule120" type="connector" idref="#_x0000_s1250"/>
        <o:r id="V:Rule121" type="connector" idref="#AutoShape 279"/>
        <o:r id="V:Rule122" type="connector" idref="#_x0000_s1184"/>
        <o:r id="V:Rule123" type="connector" idref="#AutoShape 274"/>
        <o:r id="V:Rule124" type="connector" idref="#_x0000_s1174"/>
        <o:r id="V:Rule125" type="connector" idref="#AutoShape 260"/>
        <o:r id="V:Rule126" type="connector" idref="#_x0000_s1297"/>
        <o:r id="V:Rule127" type="connector" idref="#_x0000_s1190"/>
        <o:r id="V:Rule128" type="connector" idref="#_x0000_s1217"/>
        <o:r id="V:Rule129" type="connector" idref="#_x0000_s1170"/>
        <o:r id="V:Rule130" type="connector" idref="#_x0000_s1287"/>
        <o:r id="V:Rule131" type="connector" idref="#_x0000_s1321"/>
        <o:r id="V:Rule132" type="connector" idref="#AutoShape 272"/>
        <o:r id="V:Rule133" type="connector" idref="#_x0000_s1305"/>
        <o:r id="V:Rule134" type="connector" idref="#_x0000_s1169"/>
        <o:r id="V:Rule135" type="connector" idref="#_x0000_s1160"/>
        <o:r id="V:Rule136" type="connector" idref="#_x0000_s1226"/>
        <o:r id="V:Rule137" type="connector" idref="#_x0000_s1281"/>
        <o:r id="V:Rule138" type="connector" idref="#AutoShape 258"/>
        <o:r id="V:Rule139" type="connector" idref="#_x0000_s1269"/>
        <o:r id="V:Rule140" type="connector" idref="#_x0000_s1245"/>
        <o:r id="V:Rule141" type="connector" idref="#AutoShape 285"/>
        <o:r id="V:Rule142" type="connector" idref="#AutoShape 265"/>
        <o:r id="V:Rule143" type="connector" idref="#_x0000_s1252"/>
        <o:r id="V:Rule144" type="connector" idref="#AutoShape 261"/>
        <o:r id="V:Rule145" type="connector" idref="#_x0000_s1178"/>
        <o:r id="V:Rule146" type="connector" idref="#_x0000_s1155"/>
        <o:r id="V:Rule147" type="connector" idref="#_x0000_s1277"/>
        <o:r id="V:Rule148" type="connector" idref="#AutoShape 281"/>
        <o:r id="V:Rule149" type="connector" idref="#AutoShape 273"/>
        <o:r id="V:Rule150" type="connector" idref="#_x0000_s1222"/>
        <o:r id="V:Rule151" type="connector" idref="#_x0000_s1173"/>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2C"/>
    <w:pPr>
      <w:spacing w:line="360" w:lineRule="auto"/>
      <w:jc w:val="lowKashida"/>
    </w:pPr>
    <w:rPr>
      <w:rFonts w:asciiTheme="majorBidi" w:hAnsiTheme="majorBidi"/>
      <w:sz w:val="26"/>
      <w:szCs w:val="26"/>
      <w:lang w:val="en-GB" w:bidi="ar-EG"/>
    </w:rPr>
  </w:style>
  <w:style w:type="paragraph" w:styleId="Heading1">
    <w:name w:val="heading 1"/>
    <w:basedOn w:val="Normal"/>
    <w:next w:val="Normal"/>
    <w:link w:val="Heading1Char"/>
    <w:uiPriority w:val="9"/>
    <w:qFormat/>
    <w:rsid w:val="00CD0452"/>
    <w:pPr>
      <w:keepNext/>
      <w:keepLines/>
      <w:numPr>
        <w:numId w:val="1"/>
      </w:numPr>
      <w:spacing w:before="240" w:after="0"/>
      <w:ind w:left="450"/>
      <w:jc w:val="center"/>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CD0452"/>
    <w:pPr>
      <w:keepNext/>
      <w:keepLines/>
      <w:numPr>
        <w:ilvl w:val="1"/>
        <w:numId w:val="1"/>
      </w:numPr>
      <w:spacing w:before="40" w:after="0"/>
      <w:outlineLvl w:val="1"/>
    </w:pPr>
    <w:rPr>
      <w:rFonts w:eastAsia="Times New Roman" w:cstheme="majorBidi"/>
      <w:b/>
      <w:bCs/>
      <w:sz w:val="32"/>
      <w:szCs w:val="32"/>
      <w:lang w:val="en-US" w:bidi="ar-SA"/>
    </w:rPr>
  </w:style>
  <w:style w:type="paragraph" w:styleId="Heading3">
    <w:name w:val="heading 3"/>
    <w:basedOn w:val="Normal"/>
    <w:next w:val="Normal"/>
    <w:link w:val="Heading3Char"/>
    <w:uiPriority w:val="9"/>
    <w:unhideWhenUsed/>
    <w:qFormat/>
    <w:rsid w:val="00CD0452"/>
    <w:pPr>
      <w:keepNext/>
      <w:keepLines/>
      <w:numPr>
        <w:ilvl w:val="2"/>
        <w:numId w:val="1"/>
      </w:numPr>
      <w:spacing w:before="40" w:after="0"/>
      <w:outlineLvl w:val="2"/>
    </w:pPr>
    <w:rPr>
      <w:rFonts w:asciiTheme="majorHAnsi" w:eastAsia="Times New Roman" w:hAnsiTheme="majorHAnsi" w:cstheme="majorBidi"/>
      <w:b/>
      <w:bCs/>
      <w:sz w:val="30"/>
      <w:szCs w:val="30"/>
      <w:lang w:val="en-US" w:bidi="ar-SA"/>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452"/>
    <w:rPr>
      <w:rFonts w:asciiTheme="majorBidi" w:eastAsiaTheme="majorEastAsia" w:hAnsiTheme="majorBidi" w:cstheme="majorBidi"/>
      <w:b/>
      <w:bCs/>
      <w:sz w:val="32"/>
      <w:szCs w:val="32"/>
      <w:lang w:val="en-GB" w:bidi="ar-EG"/>
    </w:rPr>
  </w:style>
  <w:style w:type="character" w:customStyle="1" w:styleId="Heading2Char">
    <w:name w:val="Heading 2 Char"/>
    <w:basedOn w:val="DefaultParagraphFont"/>
    <w:link w:val="Heading2"/>
    <w:uiPriority w:val="9"/>
    <w:rsid w:val="00CD0452"/>
    <w:rPr>
      <w:rFonts w:asciiTheme="majorBidi" w:eastAsia="Times New Roman" w:hAnsiTheme="majorBidi" w:cstheme="majorBidi"/>
      <w:b/>
      <w:bCs/>
      <w:sz w:val="32"/>
      <w:szCs w:val="32"/>
    </w:rPr>
  </w:style>
  <w:style w:type="character" w:customStyle="1" w:styleId="Heading3Char">
    <w:name w:val="Heading 3 Char"/>
    <w:basedOn w:val="DefaultParagraphFont"/>
    <w:link w:val="Heading3"/>
    <w:uiPriority w:val="9"/>
    <w:rsid w:val="00CD0452"/>
    <w:rPr>
      <w:rFonts w:asciiTheme="majorHAnsi" w:eastAsia="Times New Roman" w:hAnsiTheme="majorHAnsi" w:cstheme="majorBidi"/>
      <w:b/>
      <w:bCs/>
      <w:sz w:val="30"/>
      <w:szCs w:val="30"/>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FC672C"/>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8T14:37:00Z</dcterms:modified>
</cp:coreProperties>
</file>